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5C13" w:rsidRDefault="00401CBB" w:rsidP="00AA5C13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  <w:r w:rsidRPr="00E90C0C">
        <w:rPr>
          <w:rFonts w:asciiTheme="minorHAnsi" w:hAnsiTheme="minorHAnsi"/>
          <w:b/>
          <w:sz w:val="22"/>
          <w:szCs w:val="22"/>
          <w:lang w:val="en-IE"/>
        </w:rPr>
        <w:t>NIGHT SUPPORT W</w:t>
      </w:r>
      <w:r w:rsidR="00AA5C13">
        <w:rPr>
          <w:rFonts w:asciiTheme="minorHAnsi" w:hAnsiTheme="minorHAnsi"/>
          <w:b/>
          <w:sz w:val="22"/>
          <w:szCs w:val="22"/>
          <w:lang w:val="en-IE"/>
        </w:rPr>
        <w:t>ORKER CONTRACT AND RELIEF POSITIONS</w:t>
      </w:r>
      <w:r w:rsidR="00C235EB">
        <w:rPr>
          <w:rFonts w:asciiTheme="minorHAnsi" w:hAnsiTheme="minorHAnsi"/>
          <w:b/>
          <w:sz w:val="22"/>
          <w:szCs w:val="22"/>
          <w:lang w:val="en-IE"/>
        </w:rPr>
        <w:t xml:space="preserve"> KILDARE</w:t>
      </w:r>
      <w:r w:rsidR="006F1F48">
        <w:rPr>
          <w:rFonts w:asciiTheme="minorHAnsi" w:hAnsiTheme="minorHAnsi"/>
          <w:b/>
          <w:sz w:val="22"/>
          <w:szCs w:val="22"/>
          <w:lang w:val="en-IE"/>
        </w:rPr>
        <w:t xml:space="preserve"> and DUBLIN</w:t>
      </w:r>
    </w:p>
    <w:p w:rsidR="00187470" w:rsidRDefault="00187470" w:rsidP="008366B0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</w:p>
    <w:p w:rsidR="00F4702D" w:rsidRPr="00E90C0C" w:rsidRDefault="00F4702D" w:rsidP="008366B0">
      <w:pPr>
        <w:pBdr>
          <w:bottom w:val="single" w:sz="12" w:space="1" w:color="auto"/>
        </w:pBdr>
        <w:rPr>
          <w:rFonts w:asciiTheme="minorHAnsi" w:hAnsiTheme="minorHAnsi"/>
          <w:b/>
          <w:sz w:val="22"/>
          <w:szCs w:val="22"/>
          <w:lang w:val="en-IE"/>
        </w:rPr>
      </w:pPr>
    </w:p>
    <w:p w:rsidR="00187470" w:rsidRPr="00E90C0C" w:rsidRDefault="00187470" w:rsidP="00B77DEB">
      <w:pPr>
        <w:shd w:val="clear" w:color="auto" w:fill="548DD4" w:themeFill="text2" w:themeFillTint="99"/>
        <w:rPr>
          <w:rFonts w:asciiTheme="minorHAnsi" w:hAnsiTheme="minorHAnsi"/>
          <w:b/>
          <w:sz w:val="22"/>
          <w:szCs w:val="22"/>
          <w:lang w:val="en-IE"/>
        </w:rPr>
      </w:pPr>
    </w:p>
    <w:p w:rsidR="00187470" w:rsidRPr="00E90C0C" w:rsidRDefault="00187470" w:rsidP="00B77DEB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E90C0C">
        <w:rPr>
          <w:rFonts w:asciiTheme="minorHAnsi" w:hAnsiTheme="minorHAnsi"/>
          <w:b/>
          <w:sz w:val="22"/>
          <w:szCs w:val="22"/>
          <w:lang w:val="en-IE"/>
        </w:rPr>
        <w:t xml:space="preserve">Title of Post: </w:t>
      </w:r>
      <w:r w:rsidRPr="00E90C0C">
        <w:rPr>
          <w:rFonts w:asciiTheme="minorHAnsi" w:hAnsiTheme="minorHAnsi"/>
          <w:b/>
          <w:sz w:val="22"/>
          <w:szCs w:val="22"/>
          <w:lang w:val="en-IE"/>
        </w:rPr>
        <w:tab/>
        <w:t xml:space="preserve"> </w:t>
      </w:r>
      <w:r w:rsidR="00401CBB" w:rsidRPr="00E90C0C">
        <w:rPr>
          <w:rFonts w:asciiTheme="minorHAnsi" w:hAnsiTheme="minorHAnsi"/>
          <w:sz w:val="22"/>
          <w:szCs w:val="22"/>
          <w:lang w:val="en-IE"/>
        </w:rPr>
        <w:t xml:space="preserve">Night Support </w:t>
      </w:r>
      <w:r w:rsidRPr="00E90C0C">
        <w:rPr>
          <w:rFonts w:asciiTheme="minorHAnsi" w:hAnsiTheme="minorHAnsi"/>
          <w:sz w:val="22"/>
          <w:szCs w:val="22"/>
          <w:lang w:val="en-IE"/>
        </w:rPr>
        <w:t>Worker</w:t>
      </w:r>
      <w:r w:rsidR="00CF5CEF">
        <w:rPr>
          <w:rFonts w:asciiTheme="minorHAnsi" w:hAnsiTheme="minorHAnsi"/>
          <w:sz w:val="22"/>
          <w:szCs w:val="22"/>
          <w:lang w:val="en-IE"/>
        </w:rPr>
        <w:t xml:space="preserve"> </w:t>
      </w:r>
    </w:p>
    <w:p w:rsidR="00187470" w:rsidRPr="00E90C0C" w:rsidRDefault="00187470" w:rsidP="00B77DEB">
      <w:pP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  <w:r w:rsidRPr="00E90C0C">
        <w:rPr>
          <w:rFonts w:asciiTheme="minorHAnsi" w:hAnsiTheme="minorHAnsi"/>
          <w:b/>
          <w:sz w:val="22"/>
          <w:szCs w:val="22"/>
          <w:lang w:val="en-IE"/>
        </w:rPr>
        <w:t>Location:</w:t>
      </w:r>
      <w:r w:rsidRPr="00E90C0C">
        <w:rPr>
          <w:rFonts w:asciiTheme="minorHAnsi" w:hAnsiTheme="minorHAnsi"/>
          <w:b/>
          <w:sz w:val="22"/>
          <w:szCs w:val="22"/>
          <w:lang w:val="en-IE"/>
        </w:rPr>
        <w:tab/>
      </w:r>
      <w:r w:rsidR="00C235EB">
        <w:rPr>
          <w:rFonts w:asciiTheme="minorHAnsi" w:hAnsiTheme="minorHAnsi"/>
          <w:sz w:val="22"/>
          <w:szCs w:val="22"/>
          <w:lang w:val="en-IE"/>
        </w:rPr>
        <w:t>Kildare</w:t>
      </w:r>
      <w:r w:rsidR="006F1F48">
        <w:rPr>
          <w:rFonts w:asciiTheme="minorHAnsi" w:hAnsiTheme="minorHAnsi"/>
          <w:sz w:val="22"/>
          <w:szCs w:val="22"/>
          <w:lang w:val="en-IE"/>
        </w:rPr>
        <w:t xml:space="preserve"> and Dublin</w:t>
      </w:r>
    </w:p>
    <w:p w:rsidR="00187470" w:rsidRPr="004A3945" w:rsidRDefault="00187470" w:rsidP="00B77DEB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color w:val="FF0000"/>
          <w:sz w:val="22"/>
          <w:szCs w:val="22"/>
          <w:lang w:val="en-IE"/>
        </w:rPr>
      </w:pPr>
      <w:r w:rsidRPr="00E90C0C">
        <w:rPr>
          <w:rFonts w:asciiTheme="minorHAnsi" w:hAnsiTheme="minorHAnsi"/>
          <w:b/>
          <w:sz w:val="22"/>
          <w:szCs w:val="22"/>
          <w:lang w:val="en-IE"/>
        </w:rPr>
        <w:t>Hours of Work</w:t>
      </w:r>
      <w:r w:rsidRPr="00E90C0C">
        <w:rPr>
          <w:rFonts w:asciiTheme="minorHAnsi" w:hAnsiTheme="minorHAnsi"/>
          <w:sz w:val="22"/>
          <w:szCs w:val="22"/>
          <w:lang w:val="en-IE"/>
        </w:rPr>
        <w:t>:</w:t>
      </w:r>
      <w:r w:rsidRPr="00E90C0C">
        <w:rPr>
          <w:rFonts w:asciiTheme="minorHAnsi" w:hAnsiTheme="minorHAnsi"/>
          <w:sz w:val="22"/>
          <w:szCs w:val="22"/>
          <w:lang w:val="en-IE"/>
        </w:rPr>
        <w:tab/>
      </w:r>
      <w:r w:rsidR="0002652C" w:rsidRPr="00E90C0C">
        <w:rPr>
          <w:rFonts w:asciiTheme="minorHAnsi" w:hAnsiTheme="minorHAnsi"/>
          <w:sz w:val="22"/>
          <w:szCs w:val="22"/>
          <w:lang w:val="en-IE"/>
        </w:rPr>
        <w:t xml:space="preserve">Live Nights </w:t>
      </w:r>
      <w:r w:rsidR="00C235EB">
        <w:rPr>
          <w:rFonts w:asciiTheme="minorHAnsi" w:hAnsiTheme="minorHAnsi"/>
          <w:sz w:val="22"/>
          <w:szCs w:val="22"/>
          <w:lang w:val="en-IE"/>
        </w:rPr>
        <w:t>12 hour shifts 10pm-10am, 4 on 4 off</w:t>
      </w:r>
    </w:p>
    <w:p w:rsidR="00F4702D" w:rsidRPr="00E90C0C" w:rsidRDefault="00F4702D" w:rsidP="00B77DEB">
      <w:pPr>
        <w:pBdr>
          <w:bottom w:val="single" w:sz="12" w:space="1" w:color="auto"/>
        </w:pBdr>
        <w:shd w:val="clear" w:color="auto" w:fill="548DD4" w:themeFill="text2" w:themeFillTint="99"/>
        <w:rPr>
          <w:rFonts w:asciiTheme="minorHAnsi" w:hAnsiTheme="minorHAnsi"/>
          <w:sz w:val="22"/>
          <w:szCs w:val="22"/>
          <w:lang w:val="en-IE"/>
        </w:rPr>
      </w:pPr>
    </w:p>
    <w:p w:rsidR="005C07C8" w:rsidRPr="00E90C0C" w:rsidRDefault="005C07C8" w:rsidP="005C07C8">
      <w:pPr>
        <w:spacing w:before="100" w:beforeAutospacing="1" w:after="100" w:afterAutospacing="1"/>
        <w:jc w:val="both"/>
        <w:rPr>
          <w:rFonts w:asciiTheme="minorHAnsi" w:hAnsiTheme="minorHAnsi" w:cs="Helvetica"/>
          <w:sz w:val="22"/>
          <w:szCs w:val="22"/>
        </w:rPr>
      </w:pPr>
      <w:r w:rsidRPr="00E90C0C">
        <w:rPr>
          <w:rFonts w:asciiTheme="minorHAnsi" w:hAnsiTheme="minorHAnsi" w:cs="Helvetica"/>
          <w:b/>
          <w:sz w:val="22"/>
          <w:szCs w:val="22"/>
        </w:rPr>
        <w:t>About Peter McVerry Trust:</w:t>
      </w:r>
      <w:r w:rsidRPr="00E90C0C">
        <w:rPr>
          <w:rFonts w:asciiTheme="minorHAnsi" w:hAnsiTheme="minorHAnsi" w:cs="Helvetica"/>
          <w:sz w:val="22"/>
          <w:szCs w:val="22"/>
        </w:rPr>
        <w:t xml:space="preserve"> Established in 1983 by Fr Peter McVerry </w:t>
      </w:r>
      <w:r w:rsidR="009D3891" w:rsidRPr="00E90C0C">
        <w:rPr>
          <w:rFonts w:asciiTheme="minorHAnsi" w:hAnsiTheme="minorHAnsi" w:cs="Helvetica"/>
          <w:sz w:val="22"/>
          <w:szCs w:val="22"/>
        </w:rPr>
        <w:t>the</w:t>
      </w:r>
      <w:r w:rsidRPr="00E90C0C">
        <w:rPr>
          <w:rFonts w:asciiTheme="minorHAnsi" w:hAnsiTheme="minorHAnsi" w:cs="Helvetica"/>
          <w:sz w:val="22"/>
          <w:szCs w:val="22"/>
        </w:rPr>
        <w:t xml:space="preserve"> charity works with </w:t>
      </w:r>
      <w:r w:rsidR="009D3891" w:rsidRPr="00E90C0C">
        <w:rPr>
          <w:rFonts w:asciiTheme="minorHAnsi" w:hAnsiTheme="minorHAnsi" w:cs="Helvetica"/>
          <w:sz w:val="22"/>
          <w:szCs w:val="22"/>
        </w:rPr>
        <w:t>individuals at risk of, or experiencing homelessness</w:t>
      </w:r>
      <w:r w:rsidRPr="00E90C0C">
        <w:rPr>
          <w:rFonts w:asciiTheme="minorHAnsi" w:hAnsiTheme="minorHAnsi" w:cs="Helvetica"/>
          <w:sz w:val="22"/>
          <w:szCs w:val="22"/>
        </w:rPr>
        <w:t xml:space="preserve">, primarily in the Dublin region. </w:t>
      </w:r>
      <w:r w:rsidR="009D3891" w:rsidRPr="00E90C0C">
        <w:rPr>
          <w:rFonts w:asciiTheme="minorHAnsi" w:hAnsiTheme="minorHAnsi" w:cs="Helvetica"/>
          <w:sz w:val="22"/>
          <w:szCs w:val="22"/>
        </w:rPr>
        <w:t>Peter McVerry Trust</w:t>
      </w:r>
      <w:r w:rsidRPr="00E90C0C">
        <w:rPr>
          <w:rFonts w:asciiTheme="minorHAnsi" w:hAnsiTheme="minorHAnsi" w:cs="Helvetica"/>
          <w:sz w:val="22"/>
          <w:szCs w:val="22"/>
        </w:rPr>
        <w:t xml:space="preserve"> provide</w:t>
      </w:r>
      <w:r w:rsidR="009D3891" w:rsidRPr="00E90C0C">
        <w:rPr>
          <w:rFonts w:asciiTheme="minorHAnsi" w:hAnsiTheme="minorHAnsi" w:cs="Helvetica"/>
          <w:sz w:val="22"/>
          <w:szCs w:val="22"/>
        </w:rPr>
        <w:t>s</w:t>
      </w:r>
      <w:r w:rsidRPr="00E90C0C">
        <w:rPr>
          <w:rFonts w:asciiTheme="minorHAnsi" w:hAnsiTheme="minorHAnsi" w:cs="Helvetica"/>
          <w:sz w:val="22"/>
          <w:szCs w:val="22"/>
        </w:rPr>
        <w:t xml:space="preserve"> a wide range of services in the areas of prevention, housing, homelessness, under 18s residential and drug treatment. </w:t>
      </w:r>
    </w:p>
    <w:p w:rsidR="005C07C8" w:rsidRPr="00E90C0C" w:rsidRDefault="005C07C8" w:rsidP="005C07C8">
      <w:pPr>
        <w:spacing w:before="100" w:beforeAutospacing="1" w:after="100" w:afterAutospacing="1"/>
        <w:rPr>
          <w:rFonts w:asciiTheme="minorHAnsi" w:hAnsiTheme="minorHAnsi" w:cs="Helvetica"/>
          <w:sz w:val="22"/>
          <w:szCs w:val="22"/>
        </w:rPr>
      </w:pPr>
      <w:r w:rsidRPr="00E90C0C">
        <w:rPr>
          <w:rFonts w:asciiTheme="minorHAnsi" w:hAnsiTheme="minorHAnsi" w:cs="Helvetica"/>
          <w:b/>
          <w:sz w:val="22"/>
          <w:szCs w:val="22"/>
        </w:rPr>
        <w:t>Our Vision</w:t>
      </w:r>
      <w:r w:rsidRPr="00E90C0C">
        <w:rPr>
          <w:rFonts w:asciiTheme="minorHAnsi" w:hAnsiTheme="minorHAnsi" w:cs="Helvetica"/>
          <w:sz w:val="22"/>
          <w:szCs w:val="22"/>
        </w:rPr>
        <w:t>: “An Ireland that supports all those on the margins and upholds their rights to full inclusion in society.”</w:t>
      </w:r>
    </w:p>
    <w:p w:rsidR="002D0BB6" w:rsidRPr="00E90C0C" w:rsidRDefault="005C07C8" w:rsidP="002D0BB6">
      <w:pPr>
        <w:pStyle w:val="BodyText"/>
        <w:spacing w:after="0"/>
        <w:jc w:val="both"/>
        <w:rPr>
          <w:rFonts w:ascii="Calibri" w:hAnsi="Calibri"/>
          <w:sz w:val="22"/>
          <w:szCs w:val="22"/>
        </w:rPr>
      </w:pPr>
      <w:r w:rsidRPr="00E90C0C">
        <w:rPr>
          <w:rFonts w:asciiTheme="minorHAnsi" w:hAnsiTheme="minorHAnsi" w:cs="Helvetica"/>
          <w:b/>
          <w:sz w:val="22"/>
          <w:szCs w:val="22"/>
        </w:rPr>
        <w:t>Our Mission:</w:t>
      </w:r>
      <w:r w:rsidRPr="00E90C0C">
        <w:rPr>
          <w:rFonts w:asciiTheme="minorHAnsi" w:hAnsiTheme="minorHAnsi" w:cs="Helvetica"/>
          <w:sz w:val="22"/>
          <w:szCs w:val="22"/>
        </w:rPr>
        <w:t xml:space="preserve">  </w:t>
      </w:r>
      <w:r w:rsidR="002D0BB6" w:rsidRPr="00E90C0C">
        <w:rPr>
          <w:rFonts w:ascii="Calibri" w:hAnsi="Calibri"/>
          <w:sz w:val="22"/>
          <w:szCs w:val="22"/>
        </w:rPr>
        <w:t>Peter McVerry Trust is committed to reducing homelessness and the harm caused by drug misuse and social disadvantage. Peter McVerry Trust provides low-threshold entry services, primarily to younger persons with complex needs, and offers pathways out of homelessness based on the principle</w:t>
      </w:r>
      <w:r w:rsidR="009D3891" w:rsidRPr="00E90C0C">
        <w:rPr>
          <w:rFonts w:ascii="Calibri" w:hAnsi="Calibri"/>
          <w:sz w:val="22"/>
          <w:szCs w:val="22"/>
        </w:rPr>
        <w:t>s</w:t>
      </w:r>
      <w:r w:rsidR="002D0BB6" w:rsidRPr="00E90C0C">
        <w:rPr>
          <w:rFonts w:ascii="Calibri" w:hAnsi="Calibri"/>
          <w:sz w:val="22"/>
          <w:szCs w:val="22"/>
        </w:rPr>
        <w:t xml:space="preserve"> of the Housing First model and within a framework that is based on equal opportunities, dignity and respect. </w:t>
      </w:r>
    </w:p>
    <w:p w:rsidR="005C07C8" w:rsidRPr="00E90C0C" w:rsidRDefault="005C07C8" w:rsidP="002D0BB6">
      <w:pPr>
        <w:pBdr>
          <w:bottom w:val="single" w:sz="12" w:space="1" w:color="auto"/>
        </w:pBdr>
        <w:spacing w:before="100" w:beforeAutospacing="1" w:after="100" w:afterAutospacing="1"/>
        <w:jc w:val="both"/>
        <w:rPr>
          <w:rFonts w:asciiTheme="minorHAnsi" w:hAnsiTheme="minorHAnsi" w:cs="Helvetica"/>
          <w:sz w:val="22"/>
          <w:szCs w:val="22"/>
        </w:rPr>
      </w:pPr>
    </w:p>
    <w:p w:rsidR="00A527DA" w:rsidRPr="00E90C0C" w:rsidRDefault="00A527DA" w:rsidP="00A527DA">
      <w:pPr>
        <w:jc w:val="both"/>
        <w:rPr>
          <w:rFonts w:asciiTheme="minorHAnsi" w:hAnsiTheme="minorHAnsi"/>
          <w:b/>
          <w:sz w:val="22"/>
          <w:szCs w:val="22"/>
        </w:rPr>
      </w:pPr>
    </w:p>
    <w:p w:rsidR="00A527DA" w:rsidRPr="00E90C0C" w:rsidRDefault="00A527DA" w:rsidP="00A527DA">
      <w:pPr>
        <w:jc w:val="both"/>
        <w:rPr>
          <w:rFonts w:asciiTheme="minorHAnsi" w:hAnsiTheme="minorHAnsi"/>
          <w:b/>
          <w:sz w:val="22"/>
          <w:szCs w:val="22"/>
        </w:rPr>
      </w:pPr>
      <w:r w:rsidRPr="00E90C0C">
        <w:rPr>
          <w:rFonts w:asciiTheme="minorHAnsi" w:hAnsiTheme="minorHAnsi"/>
          <w:b/>
          <w:sz w:val="22"/>
          <w:szCs w:val="22"/>
        </w:rPr>
        <w:t>Key Responsibilities and Duties:</w:t>
      </w:r>
    </w:p>
    <w:p w:rsidR="00A527DA" w:rsidRPr="00E90C0C" w:rsidRDefault="00A527DA" w:rsidP="00A527DA">
      <w:pPr>
        <w:jc w:val="both"/>
        <w:rPr>
          <w:rFonts w:asciiTheme="minorHAnsi" w:hAnsiTheme="minorHAnsi"/>
          <w:sz w:val="22"/>
          <w:szCs w:val="22"/>
        </w:rPr>
      </w:pPr>
    </w:p>
    <w:p w:rsidR="00A527DA" w:rsidRPr="00E90C0C" w:rsidRDefault="00A527DA" w:rsidP="00A527DA">
      <w:pPr>
        <w:jc w:val="both"/>
        <w:rPr>
          <w:rFonts w:asciiTheme="minorHAnsi" w:hAnsiTheme="minorHAnsi"/>
          <w:sz w:val="22"/>
          <w:szCs w:val="22"/>
        </w:rPr>
      </w:pPr>
      <w:r w:rsidRPr="00E90C0C">
        <w:rPr>
          <w:rFonts w:asciiTheme="minorHAnsi" w:hAnsiTheme="minorHAnsi"/>
          <w:b/>
          <w:sz w:val="22"/>
          <w:szCs w:val="22"/>
        </w:rPr>
        <w:t>1</w:t>
      </w:r>
      <w:r w:rsidRPr="00E90C0C">
        <w:rPr>
          <w:rFonts w:asciiTheme="minorHAnsi" w:hAnsiTheme="minorHAnsi"/>
          <w:sz w:val="22"/>
          <w:szCs w:val="22"/>
        </w:rPr>
        <w:t>.</w:t>
      </w:r>
      <w:r w:rsidRPr="00E90C0C">
        <w:rPr>
          <w:rFonts w:asciiTheme="minorHAnsi" w:hAnsiTheme="minorHAnsi"/>
          <w:sz w:val="22"/>
          <w:szCs w:val="22"/>
        </w:rPr>
        <w:tab/>
      </w:r>
      <w:r w:rsidRPr="00E90C0C">
        <w:rPr>
          <w:rFonts w:asciiTheme="minorHAnsi" w:hAnsiTheme="minorHAnsi"/>
          <w:b/>
          <w:sz w:val="22"/>
          <w:szCs w:val="22"/>
        </w:rPr>
        <w:t xml:space="preserve">To the </w:t>
      </w:r>
      <w:r w:rsidR="002D0BB6" w:rsidRPr="00E90C0C">
        <w:rPr>
          <w:rFonts w:asciiTheme="minorHAnsi" w:hAnsiTheme="minorHAnsi"/>
          <w:b/>
          <w:sz w:val="22"/>
          <w:szCs w:val="22"/>
        </w:rPr>
        <w:t>Manager/Team Leader/Social Care Leader</w:t>
      </w:r>
      <w:r w:rsidRPr="00E90C0C">
        <w:rPr>
          <w:rFonts w:asciiTheme="minorHAnsi" w:hAnsiTheme="minorHAnsi"/>
          <w:b/>
          <w:sz w:val="22"/>
          <w:szCs w:val="22"/>
        </w:rPr>
        <w:t>:</w:t>
      </w:r>
    </w:p>
    <w:p w:rsidR="0002652C" w:rsidRPr="00E90C0C" w:rsidRDefault="0002652C" w:rsidP="008366B0">
      <w:pPr>
        <w:pStyle w:val="ListParagraph"/>
        <w:numPr>
          <w:ilvl w:val="0"/>
          <w:numId w:val="13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E90C0C">
        <w:rPr>
          <w:rFonts w:asciiTheme="minorHAnsi" w:hAnsiTheme="minorHAnsi"/>
          <w:sz w:val="22"/>
          <w:szCs w:val="22"/>
        </w:rPr>
        <w:t xml:space="preserve">To work for Peter McVerry Trust within the authority delegated to him/her by the </w:t>
      </w:r>
      <w:r w:rsidR="002D0BB6" w:rsidRPr="00E90C0C">
        <w:rPr>
          <w:rFonts w:asciiTheme="minorHAnsi" w:hAnsiTheme="minorHAnsi"/>
          <w:sz w:val="22"/>
          <w:szCs w:val="22"/>
        </w:rPr>
        <w:t>Manager/Team Leader/Social Care Leader</w:t>
      </w:r>
      <w:r w:rsidRPr="00E90C0C">
        <w:rPr>
          <w:rFonts w:asciiTheme="minorHAnsi" w:hAnsiTheme="minorHAnsi"/>
          <w:sz w:val="22"/>
          <w:szCs w:val="22"/>
        </w:rPr>
        <w:t>;</w:t>
      </w:r>
    </w:p>
    <w:p w:rsidR="0002652C" w:rsidRPr="00E90C0C" w:rsidRDefault="0002652C" w:rsidP="008366B0">
      <w:pPr>
        <w:pStyle w:val="ListParagraph"/>
        <w:numPr>
          <w:ilvl w:val="0"/>
          <w:numId w:val="13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E90C0C">
        <w:rPr>
          <w:rFonts w:asciiTheme="minorHAnsi" w:hAnsiTheme="minorHAnsi"/>
          <w:sz w:val="22"/>
          <w:szCs w:val="22"/>
        </w:rPr>
        <w:t>To maintain a safe and healthy living environment through:</w:t>
      </w:r>
    </w:p>
    <w:p w:rsidR="0002652C" w:rsidRPr="00E90C0C" w:rsidRDefault="0002652C" w:rsidP="008366B0">
      <w:pPr>
        <w:pStyle w:val="ListParagraph"/>
        <w:numPr>
          <w:ilvl w:val="1"/>
          <w:numId w:val="13"/>
        </w:numPr>
        <w:jc w:val="both"/>
        <w:rPr>
          <w:rFonts w:asciiTheme="minorHAnsi" w:hAnsiTheme="minorHAnsi"/>
          <w:sz w:val="22"/>
          <w:szCs w:val="22"/>
        </w:rPr>
      </w:pPr>
      <w:r w:rsidRPr="00E90C0C">
        <w:rPr>
          <w:rFonts w:asciiTheme="minorHAnsi" w:hAnsiTheme="minorHAnsi"/>
          <w:sz w:val="22"/>
          <w:szCs w:val="22"/>
        </w:rPr>
        <w:t>Adherence to safety and security protocols</w:t>
      </w:r>
    </w:p>
    <w:p w:rsidR="0002652C" w:rsidRPr="008366B0" w:rsidRDefault="0002652C" w:rsidP="008366B0">
      <w:pPr>
        <w:pStyle w:val="ListParagraph"/>
        <w:numPr>
          <w:ilvl w:val="1"/>
          <w:numId w:val="13"/>
        </w:numPr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Ensuring that the environment is maintained to a high standard at all times</w:t>
      </w:r>
    </w:p>
    <w:p w:rsidR="0002652C" w:rsidRPr="008366B0" w:rsidRDefault="0002652C" w:rsidP="008366B0">
      <w:pPr>
        <w:pStyle w:val="ListParagraph"/>
        <w:numPr>
          <w:ilvl w:val="0"/>
          <w:numId w:val="15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To provide a wide range of interventions, support and supervision to residents;</w:t>
      </w:r>
    </w:p>
    <w:p w:rsidR="0002652C" w:rsidRPr="008366B0" w:rsidRDefault="0002652C" w:rsidP="008366B0">
      <w:pPr>
        <w:pStyle w:val="ListParagraph"/>
        <w:numPr>
          <w:ilvl w:val="0"/>
          <w:numId w:val="15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To assist the </w:t>
      </w:r>
      <w:r w:rsidR="002D0BB6">
        <w:rPr>
          <w:rFonts w:asciiTheme="minorHAnsi" w:hAnsiTheme="minorHAnsi"/>
          <w:sz w:val="22"/>
          <w:szCs w:val="22"/>
        </w:rPr>
        <w:t>Manager/Team Leader/Social Care Leader</w:t>
      </w:r>
      <w:r w:rsidRPr="008366B0">
        <w:rPr>
          <w:rFonts w:asciiTheme="minorHAnsi" w:hAnsiTheme="minorHAnsi"/>
          <w:sz w:val="22"/>
          <w:szCs w:val="22"/>
        </w:rPr>
        <w:t xml:space="preserve"> in the night-time running of the service;</w:t>
      </w:r>
    </w:p>
    <w:p w:rsidR="0002652C" w:rsidRDefault="0002652C" w:rsidP="008366B0">
      <w:pPr>
        <w:pStyle w:val="ListParagraph"/>
        <w:numPr>
          <w:ilvl w:val="0"/>
          <w:numId w:val="15"/>
        </w:numPr>
        <w:ind w:left="1134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Any other duties as designated by the </w:t>
      </w:r>
      <w:r w:rsidR="002D0BB6">
        <w:rPr>
          <w:rFonts w:asciiTheme="minorHAnsi" w:hAnsiTheme="minorHAnsi"/>
          <w:sz w:val="22"/>
          <w:szCs w:val="22"/>
        </w:rPr>
        <w:t>Manager/Team Leader/Social Care Leader</w:t>
      </w:r>
      <w:r w:rsidRPr="008366B0">
        <w:rPr>
          <w:rFonts w:asciiTheme="minorHAnsi" w:hAnsiTheme="minorHAnsi"/>
          <w:sz w:val="22"/>
          <w:szCs w:val="22"/>
        </w:rPr>
        <w:t>.</w:t>
      </w:r>
    </w:p>
    <w:p w:rsidR="002D0BB6" w:rsidRPr="008366B0" w:rsidRDefault="002D0BB6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2.</w:t>
      </w:r>
      <w:r w:rsidR="00E733EE" w:rsidRPr="008366B0">
        <w:rPr>
          <w:rFonts w:asciiTheme="minorHAnsi" w:hAnsiTheme="minorHAnsi"/>
          <w:sz w:val="22"/>
          <w:szCs w:val="22"/>
        </w:rPr>
        <w:tab/>
      </w:r>
      <w:r w:rsidRPr="008366B0">
        <w:rPr>
          <w:rFonts w:asciiTheme="minorHAnsi" w:hAnsiTheme="minorHAnsi"/>
          <w:b/>
          <w:sz w:val="22"/>
          <w:szCs w:val="22"/>
        </w:rPr>
        <w:t>To provide direct support to residents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Intervention, support and supervision;</w:t>
      </w: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When required, advocacy and referral to community services;</w:t>
      </w: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Supervising the behavior of the residents at all times;</w:t>
      </w: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Liaising with the appropriate staff in accessing move-on accommodation for the residents;</w:t>
      </w:r>
    </w:p>
    <w:p w:rsidR="00087C60" w:rsidRPr="008366B0" w:rsidRDefault="00087C60" w:rsidP="008366B0">
      <w:pPr>
        <w:numPr>
          <w:ilvl w:val="0"/>
          <w:numId w:val="1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Planning recreational and/or group activities.</w:t>
      </w:r>
    </w:p>
    <w:p w:rsidR="00087C60" w:rsidRDefault="00087C60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:rsidR="002D0BB6" w:rsidRPr="008366B0" w:rsidRDefault="002D0BB6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lastRenderedPageBreak/>
        <w:t>3</w:t>
      </w:r>
      <w:r w:rsidR="00087C60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>To assist with residents’ case work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Communication with </w:t>
      </w:r>
      <w:r w:rsidR="00BD3115" w:rsidRPr="008366B0">
        <w:rPr>
          <w:rFonts w:asciiTheme="minorHAnsi" w:hAnsiTheme="minorHAnsi"/>
          <w:sz w:val="22"/>
          <w:szCs w:val="22"/>
        </w:rPr>
        <w:t>staff of Peter McVerry Trust where relevant</w:t>
      </w:r>
    </w:p>
    <w:p w:rsidR="00087C60" w:rsidRPr="008366B0" w:rsidRDefault="00023D42" w:rsidP="008366B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Key-working with residents (where required)</w:t>
      </w:r>
      <w:r w:rsidR="00087C60" w:rsidRPr="008366B0">
        <w:rPr>
          <w:rFonts w:asciiTheme="minorHAnsi" w:hAnsiTheme="minorHAnsi"/>
          <w:sz w:val="22"/>
          <w:szCs w:val="22"/>
        </w:rPr>
        <w:t>;</w:t>
      </w:r>
    </w:p>
    <w:p w:rsidR="00087C60" w:rsidRPr="008366B0" w:rsidRDefault="00087C60" w:rsidP="008366B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ssisting with resident’s Individual Personal Plans;</w:t>
      </w:r>
    </w:p>
    <w:p w:rsidR="00087C60" w:rsidRPr="008366B0" w:rsidRDefault="00087C60" w:rsidP="008366B0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Ensuring that residents are fully informed about all entitlements;</w:t>
      </w:r>
    </w:p>
    <w:p w:rsidR="00087C60" w:rsidRDefault="00087C60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b/>
          <w:sz w:val="22"/>
          <w:szCs w:val="22"/>
        </w:rPr>
      </w:pPr>
    </w:p>
    <w:p w:rsidR="002D0BB6" w:rsidRPr="008366B0" w:rsidRDefault="002D0BB6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b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4</w:t>
      </w:r>
      <w:r w:rsidR="00E733EE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b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>To maintain a safe and healthy living environment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dherence to safety and security protocol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Ensuring that the environment is maintained to a high standard at all time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ssigning routine tasks and domestic duties to resident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Keeping stock of household necessities and purchasing weekly grocerie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Providing meals along with residents to support the development of independent living skill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dvice and help to residents with housekeeping needs;</w:t>
      </w:r>
    </w:p>
    <w:p w:rsidR="00023D42" w:rsidRPr="008366B0" w:rsidRDefault="00023D42" w:rsidP="008366B0">
      <w:pPr>
        <w:numPr>
          <w:ilvl w:val="0"/>
          <w:numId w:val="4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Mediating disputes and encouraging co-operation.</w:t>
      </w:r>
    </w:p>
    <w:p w:rsidR="00023D42" w:rsidRDefault="00023D42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2D0BB6" w:rsidRPr="008366B0" w:rsidRDefault="002D0BB6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5</w:t>
      </w:r>
      <w:r w:rsidR="00087C60" w:rsidRPr="008366B0">
        <w:rPr>
          <w:rFonts w:asciiTheme="minorHAnsi" w:hAnsiTheme="minorHAnsi"/>
          <w:b/>
          <w:sz w:val="22"/>
          <w:szCs w:val="22"/>
        </w:rPr>
        <w:t xml:space="preserve">. </w:t>
      </w:r>
      <w:r w:rsidR="00E733EE" w:rsidRPr="008366B0">
        <w:rPr>
          <w:rFonts w:asciiTheme="minorHAnsi" w:hAnsiTheme="minorHAnsi"/>
          <w:b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>To respond to requests for service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Links with </w:t>
      </w:r>
      <w:r w:rsidR="00A36C3C" w:rsidRPr="008366B0">
        <w:rPr>
          <w:rFonts w:asciiTheme="minorHAnsi" w:hAnsiTheme="minorHAnsi"/>
          <w:sz w:val="22"/>
          <w:szCs w:val="22"/>
        </w:rPr>
        <w:t xml:space="preserve">other Peter Mc Verry Trust </w:t>
      </w:r>
      <w:r w:rsidRPr="008366B0">
        <w:rPr>
          <w:rFonts w:asciiTheme="minorHAnsi" w:hAnsiTheme="minorHAnsi"/>
          <w:sz w:val="22"/>
          <w:szCs w:val="22"/>
        </w:rPr>
        <w:t>service</w:t>
      </w:r>
      <w:r w:rsidR="00A36C3C" w:rsidRPr="008366B0">
        <w:rPr>
          <w:rFonts w:asciiTheme="minorHAnsi" w:hAnsiTheme="minorHAnsi"/>
          <w:sz w:val="22"/>
          <w:szCs w:val="22"/>
        </w:rPr>
        <w:t>s</w:t>
      </w:r>
      <w:r w:rsidRPr="008366B0">
        <w:rPr>
          <w:rFonts w:asciiTheme="minorHAnsi" w:hAnsiTheme="minorHAnsi"/>
          <w:sz w:val="22"/>
          <w:szCs w:val="22"/>
        </w:rPr>
        <w:t>, screening and assessment;</w:t>
      </w:r>
    </w:p>
    <w:p w:rsidR="00087C60" w:rsidRPr="008366B0" w:rsidRDefault="00087C60" w:rsidP="008366B0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Communication of information and referral to resources;</w:t>
      </w:r>
    </w:p>
    <w:p w:rsidR="00087C60" w:rsidRPr="008366B0" w:rsidRDefault="00087C60" w:rsidP="008366B0">
      <w:pPr>
        <w:numPr>
          <w:ilvl w:val="0"/>
          <w:numId w:val="5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Offering ongoi</w:t>
      </w:r>
      <w:r w:rsidR="00EB6D9B" w:rsidRPr="008366B0">
        <w:rPr>
          <w:rFonts w:asciiTheme="minorHAnsi" w:hAnsiTheme="minorHAnsi"/>
          <w:sz w:val="22"/>
          <w:szCs w:val="22"/>
        </w:rPr>
        <w:t>ng support to former residents;</w:t>
      </w:r>
    </w:p>
    <w:p w:rsidR="00087C60" w:rsidRDefault="00087C60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2D0BB6" w:rsidRPr="008366B0" w:rsidRDefault="002D0BB6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6</w:t>
      </w:r>
      <w:r w:rsidR="00087C60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b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 xml:space="preserve"> To undertake administrative duties through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Maintaining residents’ details and documentation;</w:t>
      </w: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ctively participating in staff meetings;</w:t>
      </w: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Providing written reports to the </w:t>
      </w:r>
      <w:r w:rsidR="002D0BB6">
        <w:rPr>
          <w:rFonts w:asciiTheme="minorHAnsi" w:hAnsiTheme="minorHAnsi"/>
          <w:sz w:val="22"/>
          <w:szCs w:val="22"/>
        </w:rPr>
        <w:t>Manager/Team Leader/Social Care Leader</w:t>
      </w:r>
      <w:r w:rsidR="00A36C3C" w:rsidRPr="008366B0">
        <w:rPr>
          <w:rFonts w:asciiTheme="minorHAnsi" w:hAnsiTheme="minorHAnsi"/>
          <w:sz w:val="22"/>
          <w:szCs w:val="22"/>
        </w:rPr>
        <w:t xml:space="preserve"> </w:t>
      </w:r>
      <w:r w:rsidRPr="008366B0">
        <w:rPr>
          <w:rFonts w:asciiTheme="minorHAnsi" w:hAnsiTheme="minorHAnsi"/>
          <w:sz w:val="22"/>
          <w:szCs w:val="22"/>
        </w:rPr>
        <w:t>where necessary;</w:t>
      </w: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Recording any Incide</w:t>
      </w:r>
      <w:r w:rsidR="00A36C3C" w:rsidRPr="008366B0">
        <w:rPr>
          <w:rFonts w:asciiTheme="minorHAnsi" w:hAnsiTheme="minorHAnsi"/>
          <w:sz w:val="22"/>
          <w:szCs w:val="22"/>
        </w:rPr>
        <w:t>nts / Accidents that may occur.</w:t>
      </w:r>
    </w:p>
    <w:p w:rsidR="00087C6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2D0BB6" w:rsidRPr="008366B0" w:rsidRDefault="002D0BB6" w:rsidP="008366B0">
      <w:pPr>
        <w:jc w:val="both"/>
        <w:rPr>
          <w:rFonts w:asciiTheme="minorHAnsi" w:hAnsiTheme="minorHAnsi"/>
          <w:sz w:val="22"/>
          <w:szCs w:val="22"/>
        </w:rPr>
      </w:pPr>
    </w:p>
    <w:p w:rsidR="00087C60" w:rsidRPr="008366B0" w:rsidRDefault="00617591" w:rsidP="008366B0">
      <w:pPr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7</w:t>
      </w:r>
      <w:r w:rsidR="00087C60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b/>
          <w:sz w:val="22"/>
          <w:szCs w:val="22"/>
        </w:rPr>
        <w:tab/>
      </w:r>
      <w:r w:rsidR="00087C60" w:rsidRPr="008366B0">
        <w:rPr>
          <w:rFonts w:asciiTheme="minorHAnsi" w:hAnsiTheme="minorHAnsi"/>
          <w:b/>
          <w:sz w:val="22"/>
          <w:szCs w:val="22"/>
        </w:rPr>
        <w:t xml:space="preserve"> Change in work programme:</w:t>
      </w:r>
    </w:p>
    <w:p w:rsidR="00087C60" w:rsidRPr="008366B0" w:rsidRDefault="00087C60" w:rsidP="008366B0">
      <w:pPr>
        <w:jc w:val="both"/>
        <w:rPr>
          <w:rFonts w:asciiTheme="minorHAnsi" w:hAnsiTheme="minorHAnsi"/>
          <w:sz w:val="22"/>
          <w:szCs w:val="22"/>
        </w:rPr>
      </w:pPr>
    </w:p>
    <w:p w:rsidR="00E15BE1" w:rsidRPr="006F1F48" w:rsidRDefault="00087C60" w:rsidP="006F1F48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It may be necessary, from time to time, for workload to be re-prioritised in order to accommodate workloads in other areas of the organization.  Due notice and consultation will be given.</w:t>
      </w:r>
    </w:p>
    <w:p w:rsidR="00E15BE1" w:rsidRDefault="00E15BE1" w:rsidP="006F1F48">
      <w:pPr>
        <w:jc w:val="both"/>
        <w:rPr>
          <w:rFonts w:asciiTheme="minorHAnsi" w:hAnsiTheme="minorHAnsi"/>
          <w:sz w:val="22"/>
          <w:szCs w:val="22"/>
        </w:rPr>
      </w:pPr>
    </w:p>
    <w:p w:rsidR="002D0BB6" w:rsidRPr="008366B0" w:rsidRDefault="002D0BB6" w:rsidP="008366B0">
      <w:pPr>
        <w:ind w:left="720"/>
        <w:jc w:val="both"/>
        <w:rPr>
          <w:rFonts w:asciiTheme="minorHAnsi" w:hAnsiTheme="minorHAnsi"/>
          <w:sz w:val="22"/>
          <w:szCs w:val="22"/>
        </w:rPr>
      </w:pPr>
    </w:p>
    <w:p w:rsidR="007A3E03" w:rsidRPr="008366B0" w:rsidRDefault="007A3E03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t>8.</w:t>
      </w:r>
      <w:r w:rsidRPr="008366B0">
        <w:rPr>
          <w:rFonts w:asciiTheme="minorHAnsi" w:hAnsiTheme="minorHAnsi"/>
          <w:b/>
          <w:sz w:val="22"/>
          <w:szCs w:val="22"/>
        </w:rPr>
        <w:tab/>
        <w:t>To have a positive and enthusiastic attitude in work:</w:t>
      </w:r>
    </w:p>
    <w:p w:rsidR="007A3E03" w:rsidRPr="008366B0" w:rsidRDefault="007A3E03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7A3E03" w:rsidRPr="008366B0" w:rsidRDefault="007A3E03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In your interactions with management, staff and residents of the Peter McVerry Trust.</w:t>
      </w:r>
    </w:p>
    <w:p w:rsidR="007A3E03" w:rsidRDefault="007A3E03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In your interactions with external agencies while representing t</w:t>
      </w:r>
      <w:r w:rsidR="00EB6D9B" w:rsidRPr="008366B0">
        <w:rPr>
          <w:rFonts w:asciiTheme="minorHAnsi" w:hAnsiTheme="minorHAnsi"/>
          <w:sz w:val="22"/>
          <w:szCs w:val="22"/>
        </w:rPr>
        <w:t>he Peter McVerry Trust.</w:t>
      </w:r>
    </w:p>
    <w:p w:rsidR="00533ABE" w:rsidRPr="008366B0" w:rsidRDefault="00533ABE" w:rsidP="00533ABE">
      <w:pPr>
        <w:jc w:val="both"/>
        <w:rPr>
          <w:rFonts w:asciiTheme="minorHAnsi" w:hAnsiTheme="minorHAnsi"/>
          <w:sz w:val="22"/>
          <w:szCs w:val="22"/>
        </w:rPr>
      </w:pPr>
    </w:p>
    <w:p w:rsidR="00087C60" w:rsidRDefault="00087C60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:rsidR="0036494A" w:rsidRPr="008366B0" w:rsidRDefault="007A3E03" w:rsidP="008366B0">
      <w:pPr>
        <w:jc w:val="both"/>
        <w:rPr>
          <w:rFonts w:asciiTheme="minorHAnsi" w:hAnsiTheme="minorHAnsi"/>
          <w:b/>
          <w:sz w:val="22"/>
          <w:szCs w:val="22"/>
        </w:rPr>
      </w:pPr>
      <w:r w:rsidRPr="008366B0">
        <w:rPr>
          <w:rFonts w:asciiTheme="minorHAnsi" w:hAnsiTheme="minorHAnsi"/>
          <w:b/>
          <w:sz w:val="22"/>
          <w:szCs w:val="22"/>
        </w:rPr>
        <w:lastRenderedPageBreak/>
        <w:t>9</w:t>
      </w:r>
      <w:r w:rsidR="00087C60" w:rsidRPr="008366B0">
        <w:rPr>
          <w:rFonts w:asciiTheme="minorHAnsi" w:hAnsiTheme="minorHAnsi"/>
          <w:b/>
          <w:sz w:val="22"/>
          <w:szCs w:val="22"/>
        </w:rPr>
        <w:t>.</w:t>
      </w:r>
      <w:r w:rsidR="00E733EE" w:rsidRPr="008366B0">
        <w:rPr>
          <w:rFonts w:asciiTheme="minorHAnsi" w:hAnsiTheme="minorHAnsi"/>
          <w:sz w:val="22"/>
          <w:szCs w:val="22"/>
        </w:rPr>
        <w:tab/>
      </w:r>
      <w:r w:rsidR="0036494A" w:rsidRPr="008366B0">
        <w:rPr>
          <w:rFonts w:asciiTheme="minorHAnsi" w:hAnsiTheme="minorHAnsi"/>
          <w:b/>
          <w:sz w:val="22"/>
          <w:szCs w:val="22"/>
        </w:rPr>
        <w:t>Other Duties:</w:t>
      </w:r>
    </w:p>
    <w:p w:rsidR="0036494A" w:rsidRPr="008366B0" w:rsidRDefault="0036494A" w:rsidP="008366B0">
      <w:pPr>
        <w:jc w:val="both"/>
        <w:rPr>
          <w:rFonts w:asciiTheme="minorHAnsi" w:hAnsiTheme="minorHAnsi"/>
          <w:b/>
          <w:sz w:val="22"/>
          <w:szCs w:val="22"/>
        </w:rPr>
      </w:pPr>
    </w:p>
    <w:p w:rsidR="00087C60" w:rsidRPr="008366B0" w:rsidRDefault="00087C60" w:rsidP="008366B0">
      <w:pPr>
        <w:numPr>
          <w:ilvl w:val="0"/>
          <w:numId w:val="6"/>
        </w:numPr>
        <w:tabs>
          <w:tab w:val="clear" w:pos="720"/>
          <w:tab w:val="num" w:pos="1080"/>
        </w:tabs>
        <w:ind w:left="1080"/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>Any other duti</w:t>
      </w:r>
      <w:r w:rsidR="00617591" w:rsidRPr="008366B0">
        <w:rPr>
          <w:rFonts w:asciiTheme="minorHAnsi" w:hAnsiTheme="minorHAnsi"/>
          <w:sz w:val="22"/>
          <w:szCs w:val="22"/>
        </w:rPr>
        <w:t xml:space="preserve">es as designated by the </w:t>
      </w:r>
      <w:r w:rsidR="002D0BB6">
        <w:rPr>
          <w:rFonts w:asciiTheme="minorHAnsi" w:hAnsiTheme="minorHAnsi"/>
          <w:sz w:val="22"/>
          <w:szCs w:val="22"/>
        </w:rPr>
        <w:t>Manager/Team Leader/Social Care Leader</w:t>
      </w:r>
      <w:r w:rsidR="00617591" w:rsidRPr="008366B0">
        <w:rPr>
          <w:rFonts w:asciiTheme="minorHAnsi" w:hAnsiTheme="minorHAnsi"/>
          <w:sz w:val="22"/>
          <w:szCs w:val="22"/>
        </w:rPr>
        <w:t>.</w:t>
      </w:r>
    </w:p>
    <w:p w:rsidR="000E744A" w:rsidRDefault="000E744A" w:rsidP="000E744A">
      <w:pPr>
        <w:pBdr>
          <w:bottom w:val="single" w:sz="12" w:space="1" w:color="auto"/>
        </w:pBdr>
        <w:jc w:val="both"/>
        <w:rPr>
          <w:rFonts w:ascii="Calibri" w:hAnsi="Calibri" w:cs="Helvetica"/>
          <w:sz w:val="22"/>
          <w:szCs w:val="22"/>
        </w:rPr>
      </w:pPr>
    </w:p>
    <w:p w:rsidR="000E744A" w:rsidRDefault="000E744A" w:rsidP="000E744A">
      <w:pPr>
        <w:pBdr>
          <w:bottom w:val="single" w:sz="12" w:space="1" w:color="auto"/>
        </w:pBdr>
        <w:jc w:val="both"/>
        <w:rPr>
          <w:rFonts w:ascii="Calibri" w:hAnsi="Calibri" w:cs="Helvetica"/>
          <w:sz w:val="22"/>
          <w:szCs w:val="22"/>
        </w:rPr>
      </w:pPr>
    </w:p>
    <w:p w:rsidR="000E744A" w:rsidRDefault="000E744A" w:rsidP="000E744A">
      <w:pPr>
        <w:pBdr>
          <w:bottom w:val="single" w:sz="12" w:space="1" w:color="auto"/>
        </w:pBdr>
        <w:jc w:val="both"/>
        <w:rPr>
          <w:rFonts w:ascii="Calibri" w:hAnsi="Calibri" w:cs="Helvetica"/>
          <w:sz w:val="22"/>
          <w:szCs w:val="22"/>
        </w:rPr>
      </w:pPr>
    </w:p>
    <w:p w:rsidR="00533ABE" w:rsidRDefault="00533ABE" w:rsidP="00EB0031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</w:p>
    <w:p w:rsidR="00FD2844" w:rsidRPr="008366B0" w:rsidRDefault="00FD2844" w:rsidP="00EB0031">
      <w:pPr>
        <w:tabs>
          <w:tab w:val="num" w:pos="1080"/>
        </w:tabs>
        <w:jc w:val="center"/>
        <w:rPr>
          <w:rFonts w:asciiTheme="minorHAnsi" w:hAnsiTheme="minorHAnsi"/>
          <w:b/>
          <w:sz w:val="22"/>
          <w:szCs w:val="22"/>
          <w:u w:val="single"/>
        </w:rPr>
      </w:pPr>
      <w:r w:rsidRPr="008366B0">
        <w:rPr>
          <w:rFonts w:asciiTheme="minorHAnsi" w:hAnsiTheme="minorHAnsi"/>
          <w:b/>
          <w:sz w:val="22"/>
          <w:szCs w:val="22"/>
          <w:u w:val="single"/>
        </w:rPr>
        <w:t>Person Specification:</w:t>
      </w:r>
    </w:p>
    <w:p w:rsidR="00FD2844" w:rsidRPr="008366B0" w:rsidRDefault="00FD2844" w:rsidP="008366B0">
      <w:pPr>
        <w:tabs>
          <w:tab w:val="num" w:pos="1080"/>
        </w:tabs>
        <w:ind w:left="1080" w:hanging="360"/>
        <w:jc w:val="both"/>
        <w:rPr>
          <w:rFonts w:asciiTheme="minorHAnsi" w:hAnsiTheme="minorHAnsi"/>
          <w:sz w:val="22"/>
          <w:szCs w:val="22"/>
        </w:rPr>
      </w:pPr>
    </w:p>
    <w:p w:rsidR="00FD2844" w:rsidRPr="000E744A" w:rsidRDefault="00FD2844" w:rsidP="008366B0">
      <w:pPr>
        <w:rPr>
          <w:rFonts w:asciiTheme="minorHAnsi" w:hAnsiTheme="minorHAnsi"/>
          <w:b/>
          <w:sz w:val="22"/>
          <w:szCs w:val="22"/>
        </w:rPr>
      </w:pPr>
      <w:r w:rsidRPr="000E744A">
        <w:rPr>
          <w:rFonts w:asciiTheme="minorHAnsi" w:hAnsiTheme="minorHAnsi"/>
          <w:b/>
          <w:sz w:val="22"/>
          <w:szCs w:val="22"/>
        </w:rPr>
        <w:t>Qualifications and Experience:</w:t>
      </w:r>
    </w:p>
    <w:p w:rsidR="0002652C" w:rsidRPr="008366B0" w:rsidRDefault="0002652C" w:rsidP="008366B0">
      <w:pPr>
        <w:rPr>
          <w:rFonts w:asciiTheme="minorHAnsi" w:hAnsiTheme="minorHAnsi"/>
          <w:b/>
          <w:bCs/>
          <w:sz w:val="22"/>
          <w:szCs w:val="22"/>
        </w:rPr>
      </w:pPr>
    </w:p>
    <w:p w:rsidR="00943F18" w:rsidRDefault="00943F18" w:rsidP="0058460E">
      <w:pPr>
        <w:pStyle w:val="ListParagraph"/>
        <w:numPr>
          <w:ilvl w:val="0"/>
          <w:numId w:val="16"/>
        </w:numPr>
        <w:jc w:val="both"/>
        <w:rPr>
          <w:rFonts w:asciiTheme="minorHAnsi" w:hAnsiTheme="minorHAnsi"/>
          <w:sz w:val="22"/>
          <w:szCs w:val="22"/>
        </w:rPr>
      </w:pPr>
      <w:r w:rsidRPr="00943F18">
        <w:rPr>
          <w:rFonts w:asciiTheme="minorHAnsi" w:hAnsiTheme="minorHAnsi"/>
          <w:sz w:val="22"/>
          <w:szCs w:val="22"/>
        </w:rPr>
        <w:t>Post leaving certificate qualification</w:t>
      </w:r>
      <w:r w:rsidR="00830CF8">
        <w:rPr>
          <w:rFonts w:asciiTheme="minorHAnsi" w:hAnsiTheme="minorHAnsi"/>
          <w:sz w:val="22"/>
          <w:szCs w:val="22"/>
        </w:rPr>
        <w:t xml:space="preserve"> and FETAC Level 5 in Healthcare</w:t>
      </w:r>
    </w:p>
    <w:p w:rsidR="007E06E9" w:rsidRDefault="007E06E9" w:rsidP="007E06E9">
      <w:pPr>
        <w:pStyle w:val="ListParagraph"/>
        <w:numPr>
          <w:ilvl w:val="0"/>
          <w:numId w:val="16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ssential competencies:</w:t>
      </w:r>
      <w:r>
        <w:rPr>
          <w:rFonts w:asciiTheme="minorHAnsi" w:hAnsiTheme="minorHAnsi" w:cs="Helvetica"/>
          <w:sz w:val="22"/>
          <w:szCs w:val="22"/>
        </w:rPr>
        <w:t xml:space="preserve"> Commitment to providing the highest level of service</w:t>
      </w:r>
      <w:r>
        <w:rPr>
          <w:rFonts w:asciiTheme="minorHAnsi" w:hAnsiTheme="minorHAnsi"/>
          <w:sz w:val="22"/>
          <w:szCs w:val="22"/>
        </w:rPr>
        <w:t>, respect for others,</w:t>
      </w:r>
      <w:r>
        <w:rPr>
          <w:rFonts w:asciiTheme="minorHAnsi" w:hAnsiTheme="minorHAnsi" w:cs="Helvetica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openness to change, </w:t>
      </w:r>
      <w:r>
        <w:rPr>
          <w:rFonts w:asciiTheme="minorHAnsi" w:hAnsiTheme="minorHAnsi" w:cs="Helvetica"/>
          <w:sz w:val="22"/>
          <w:szCs w:val="22"/>
        </w:rPr>
        <w:t>communication skills– oral, aural and written</w:t>
      </w:r>
      <w:r>
        <w:rPr>
          <w:rFonts w:asciiTheme="minorHAnsi" w:hAnsiTheme="minorHAnsi"/>
          <w:sz w:val="22"/>
          <w:szCs w:val="22"/>
        </w:rPr>
        <w:t>, contributing to the prevention and management of challengi</w:t>
      </w:r>
      <w:r w:rsidR="00AC7587">
        <w:rPr>
          <w:rFonts w:asciiTheme="minorHAnsi" w:hAnsiTheme="minorHAnsi"/>
          <w:sz w:val="22"/>
          <w:szCs w:val="22"/>
        </w:rPr>
        <w:t>ng behavior, professionalism &amp; m</w:t>
      </w:r>
      <w:r>
        <w:rPr>
          <w:rFonts w:asciiTheme="minorHAnsi" w:hAnsiTheme="minorHAnsi"/>
          <w:sz w:val="22"/>
          <w:szCs w:val="22"/>
        </w:rPr>
        <w:t>aintaining professional boundaries, initiative &amp; taking responsibility and effective team working. (All other competencies to be reviewed as part of the supervision and support process</w:t>
      </w:r>
    </w:p>
    <w:p w:rsidR="0002652C" w:rsidRPr="008366B0" w:rsidRDefault="00943F18" w:rsidP="008366B0">
      <w:pPr>
        <w:pStyle w:val="ListParagraph"/>
        <w:numPr>
          <w:ilvl w:val="0"/>
          <w:numId w:val="16"/>
        </w:num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xperience </w:t>
      </w:r>
      <w:r w:rsidR="004A3945" w:rsidRPr="00943F18">
        <w:rPr>
          <w:rFonts w:asciiTheme="minorHAnsi" w:hAnsiTheme="minorHAnsi"/>
          <w:sz w:val="22"/>
          <w:szCs w:val="22"/>
        </w:rPr>
        <w:t>working nights</w:t>
      </w:r>
      <w:r>
        <w:rPr>
          <w:rFonts w:asciiTheme="minorHAnsi" w:hAnsiTheme="minorHAnsi"/>
          <w:sz w:val="22"/>
          <w:szCs w:val="22"/>
        </w:rPr>
        <w:t xml:space="preserve"> and/or shift work.  A</w:t>
      </w:r>
      <w:r w:rsidR="0002652C" w:rsidRPr="008366B0">
        <w:rPr>
          <w:rFonts w:asciiTheme="minorHAnsi" w:hAnsiTheme="minorHAnsi"/>
          <w:sz w:val="22"/>
          <w:szCs w:val="22"/>
        </w:rPr>
        <w:t>bility to demonstrate the skills required to work in the area of homelessness and/or residential care.</w:t>
      </w:r>
    </w:p>
    <w:p w:rsidR="0002652C" w:rsidRPr="00943F18" w:rsidRDefault="0002652C" w:rsidP="00943F18">
      <w:pPr>
        <w:pStyle w:val="ListParagraph"/>
        <w:numPr>
          <w:ilvl w:val="0"/>
          <w:numId w:val="16"/>
        </w:numPr>
        <w:jc w:val="both"/>
        <w:rPr>
          <w:rFonts w:asciiTheme="minorHAnsi" w:hAnsiTheme="minorHAnsi"/>
          <w:sz w:val="22"/>
          <w:szCs w:val="22"/>
        </w:rPr>
      </w:pPr>
      <w:r w:rsidRPr="008366B0">
        <w:rPr>
          <w:rFonts w:asciiTheme="minorHAnsi" w:hAnsiTheme="minorHAnsi"/>
          <w:sz w:val="22"/>
          <w:szCs w:val="22"/>
        </w:rPr>
        <w:t xml:space="preserve">Desirable: </w:t>
      </w:r>
      <w:r w:rsidR="00943F18">
        <w:rPr>
          <w:rFonts w:asciiTheme="minorHAnsi" w:hAnsiTheme="minorHAnsi"/>
          <w:sz w:val="22"/>
          <w:szCs w:val="22"/>
        </w:rPr>
        <w:t>Q</w:t>
      </w:r>
      <w:r w:rsidR="00943F18" w:rsidRPr="00943F18">
        <w:rPr>
          <w:rFonts w:asciiTheme="minorHAnsi" w:hAnsiTheme="minorHAnsi"/>
          <w:sz w:val="22"/>
          <w:szCs w:val="22"/>
        </w:rPr>
        <w:t>ualification in social care/youth work, addiction studies or related field</w:t>
      </w:r>
      <w:r w:rsidR="00943F18">
        <w:rPr>
          <w:rFonts w:asciiTheme="minorHAnsi" w:hAnsiTheme="minorHAnsi"/>
          <w:sz w:val="22"/>
          <w:szCs w:val="22"/>
        </w:rPr>
        <w:t>, e</w:t>
      </w:r>
      <w:r w:rsidRPr="00943F18">
        <w:rPr>
          <w:rFonts w:asciiTheme="minorHAnsi" w:hAnsiTheme="minorHAnsi"/>
          <w:sz w:val="22"/>
          <w:szCs w:val="22"/>
        </w:rPr>
        <w:t>xperience of working in the area of homelessness and/or residential care.</w:t>
      </w:r>
    </w:p>
    <w:p w:rsidR="00464C4C" w:rsidRPr="008657EC" w:rsidRDefault="00464C4C" w:rsidP="008657EC">
      <w:pPr>
        <w:tabs>
          <w:tab w:val="num" w:pos="1080"/>
        </w:tabs>
        <w:jc w:val="both"/>
        <w:rPr>
          <w:rFonts w:asciiTheme="minorHAnsi" w:hAnsiTheme="minorHAnsi" w:cs="Helvetica"/>
          <w:sz w:val="22"/>
          <w:szCs w:val="22"/>
        </w:rPr>
      </w:pPr>
    </w:p>
    <w:p w:rsidR="00464C4C" w:rsidRPr="008366B0" w:rsidRDefault="00464C4C" w:rsidP="008366B0">
      <w:pPr>
        <w:pStyle w:val="ListParagraph"/>
        <w:tabs>
          <w:tab w:val="num" w:pos="0"/>
        </w:tabs>
        <w:rPr>
          <w:rFonts w:asciiTheme="minorHAnsi" w:hAnsiTheme="minorHAnsi" w:cs="Helvetica"/>
          <w:b/>
          <w:sz w:val="22"/>
          <w:szCs w:val="22"/>
        </w:rPr>
      </w:pPr>
    </w:p>
    <w:p w:rsidR="00464C4C" w:rsidRDefault="00464C4C" w:rsidP="008657EC">
      <w:pPr>
        <w:jc w:val="both"/>
        <w:rPr>
          <w:rFonts w:asciiTheme="minorHAnsi" w:hAnsiTheme="minorHAnsi" w:cs="Helvetica"/>
          <w:b/>
          <w:sz w:val="22"/>
          <w:szCs w:val="22"/>
        </w:rPr>
      </w:pPr>
      <w:r w:rsidRPr="008366B0">
        <w:rPr>
          <w:rFonts w:asciiTheme="minorHAnsi" w:hAnsiTheme="minorHAnsi" w:cs="Helvetica"/>
          <w:b/>
          <w:sz w:val="22"/>
          <w:szCs w:val="22"/>
        </w:rPr>
        <w:t xml:space="preserve">To apply, please download the PMVT application form from  </w:t>
      </w:r>
      <w:hyperlink r:id="rId7" w:history="1">
        <w:r w:rsidRPr="008366B0">
          <w:rPr>
            <w:rStyle w:val="Hyperlink"/>
            <w:rFonts w:asciiTheme="minorHAnsi" w:hAnsiTheme="minorHAnsi" w:cs="Helvetica"/>
            <w:b/>
            <w:sz w:val="22"/>
            <w:szCs w:val="22"/>
          </w:rPr>
          <w:t>http://www.pmvtrust.ie/about-us/vacancies/</w:t>
        </w:r>
      </w:hyperlink>
      <w:r w:rsidRPr="008366B0">
        <w:rPr>
          <w:rFonts w:asciiTheme="minorHAnsi" w:hAnsiTheme="minorHAnsi" w:cs="Helvetica"/>
          <w:b/>
          <w:sz w:val="22"/>
          <w:szCs w:val="22"/>
        </w:rPr>
        <w:t xml:space="preserve">. </w:t>
      </w:r>
    </w:p>
    <w:p w:rsidR="00D57048" w:rsidRDefault="00D57048" w:rsidP="008657EC">
      <w:pPr>
        <w:jc w:val="both"/>
        <w:rPr>
          <w:rFonts w:asciiTheme="minorHAnsi" w:hAnsiTheme="minorHAnsi" w:cs="Helvetica"/>
          <w:b/>
          <w:sz w:val="22"/>
          <w:szCs w:val="22"/>
        </w:rPr>
      </w:pPr>
    </w:p>
    <w:p w:rsidR="00D57048" w:rsidRDefault="00D57048" w:rsidP="008657EC">
      <w:pPr>
        <w:jc w:val="both"/>
        <w:rPr>
          <w:rFonts w:asciiTheme="minorHAnsi" w:hAnsiTheme="minorHAnsi" w:cs="Helvetica"/>
          <w:b/>
          <w:sz w:val="22"/>
          <w:szCs w:val="22"/>
        </w:rPr>
      </w:pPr>
    </w:p>
    <w:p w:rsidR="00464C4C" w:rsidRPr="008366B0" w:rsidRDefault="00464C4C" w:rsidP="008366B0">
      <w:pPr>
        <w:pStyle w:val="ListParagraph"/>
        <w:tabs>
          <w:tab w:val="num" w:pos="0"/>
        </w:tabs>
        <w:rPr>
          <w:rFonts w:asciiTheme="minorHAnsi" w:hAnsiTheme="minorHAnsi" w:cs="Helvetica"/>
          <w:sz w:val="22"/>
          <w:szCs w:val="22"/>
        </w:rPr>
      </w:pPr>
    </w:p>
    <w:p w:rsidR="000E744A" w:rsidRDefault="000E744A" w:rsidP="000E744A">
      <w:pPr>
        <w:tabs>
          <w:tab w:val="num" w:pos="0"/>
        </w:tabs>
        <w:jc w:val="center"/>
        <w:rPr>
          <w:rFonts w:ascii="Calibri" w:hAnsi="Calibri" w:cs="Helvetica"/>
          <w:sz w:val="22"/>
          <w:szCs w:val="22"/>
        </w:rPr>
      </w:pPr>
    </w:p>
    <w:p w:rsidR="000E744A" w:rsidRDefault="000E744A" w:rsidP="000E744A">
      <w:pPr>
        <w:tabs>
          <w:tab w:val="num" w:pos="0"/>
        </w:tabs>
        <w:jc w:val="center"/>
        <w:rPr>
          <w:rFonts w:ascii="Calibri" w:hAnsi="Calibri" w:cs="Helvetica"/>
          <w:sz w:val="22"/>
          <w:szCs w:val="22"/>
        </w:rPr>
      </w:pPr>
    </w:p>
    <w:p w:rsidR="000E744A" w:rsidRDefault="000E744A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eter McVerry Trust is an Equal Opportunity Employer</w:t>
      </w:r>
    </w:p>
    <w:p w:rsidR="000E744A" w:rsidRDefault="000E744A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</w:p>
    <w:p w:rsidR="000E744A" w:rsidRDefault="000E744A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Peter McVerry Trust Operations Ltd Registration Number 412953 Charity Number </w:t>
      </w:r>
      <w:smartTag w:uri="urn:schemas-microsoft-com:office:smarttags" w:element="stockticker">
        <w:r>
          <w:rPr>
            <w:rFonts w:asciiTheme="minorHAnsi" w:hAnsiTheme="minorHAnsi"/>
            <w:b/>
            <w:sz w:val="22"/>
            <w:szCs w:val="22"/>
          </w:rPr>
          <w:t>CHY</w:t>
        </w:r>
      </w:smartTag>
      <w:r>
        <w:rPr>
          <w:rFonts w:asciiTheme="minorHAnsi" w:hAnsiTheme="minorHAnsi"/>
          <w:b/>
          <w:sz w:val="22"/>
          <w:szCs w:val="22"/>
        </w:rPr>
        <w:t>7256</w:t>
      </w:r>
    </w:p>
    <w:p w:rsidR="00113B69" w:rsidRDefault="00113B69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</w:p>
    <w:p w:rsidR="00113B69" w:rsidRDefault="00113B69" w:rsidP="000E744A">
      <w:pPr>
        <w:jc w:val="center"/>
        <w:outlineLvl w:val="0"/>
        <w:rPr>
          <w:rFonts w:asciiTheme="minorHAnsi" w:hAnsiTheme="minorHAnsi"/>
          <w:b/>
          <w:sz w:val="22"/>
          <w:szCs w:val="22"/>
        </w:rPr>
      </w:pPr>
      <w:bookmarkStart w:id="0" w:name="_GoBack"/>
      <w:bookmarkEnd w:id="0"/>
    </w:p>
    <w:p w:rsidR="006A211A" w:rsidRPr="00113B69" w:rsidRDefault="006A211A" w:rsidP="00113B69"/>
    <w:sectPr w:rsidR="006A211A" w:rsidRPr="00113B69" w:rsidSect="00C467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77" w:right="1466" w:bottom="1440" w:left="16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5164" w:rsidRDefault="00735164">
      <w:r>
        <w:separator/>
      </w:r>
    </w:p>
  </w:endnote>
  <w:endnote w:type="continuationSeparator" w:id="0">
    <w:p w:rsidR="00735164" w:rsidRDefault="00735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36A5" w:rsidRDefault="005036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36A5" w:rsidRDefault="005036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36A5" w:rsidRDefault="005036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5164" w:rsidRDefault="00735164">
      <w:r>
        <w:separator/>
      </w:r>
    </w:p>
  </w:footnote>
  <w:footnote w:type="continuationSeparator" w:id="0">
    <w:p w:rsidR="00735164" w:rsidRDefault="007351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36A5" w:rsidRDefault="005036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0031" w:rsidRPr="00636E73" w:rsidRDefault="00EB0031" w:rsidP="005036A5">
    <w:pPr>
      <w:pStyle w:val="Header"/>
      <w:jc w:val="right"/>
      <w:rPr>
        <w:rFonts w:ascii="Times New Roman" w:hAnsi="Times New Roman"/>
        <w:lang w:val="en-IE"/>
      </w:rPr>
    </w:pPr>
    <w:r>
      <w:rPr>
        <w:rFonts w:cs="Arial"/>
        <w:b/>
      </w:rPr>
      <w:tab/>
    </w:r>
    <w:r w:rsidR="005036A5">
      <w:rPr>
        <w:rFonts w:asciiTheme="minorHAnsi" w:hAnsiTheme="minorHAnsi"/>
        <w:b/>
        <w:bCs/>
        <w:noProof/>
        <w:lang w:val="en-IE" w:eastAsia="en-IE"/>
      </w:rPr>
      <w:drawing>
        <wp:inline distT="0" distB="0" distL="0" distR="0" wp14:anchorId="17D6A2A7" wp14:editId="202A9DBD">
          <wp:extent cx="1354347" cy="65567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eter_McVerry_Full_Logo_extagline-positive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85" t="15662" r="8005" b="26417"/>
                  <a:stretch/>
                </pic:blipFill>
                <pic:spPr bwMode="auto">
                  <a:xfrm>
                    <a:off x="0" y="0"/>
                    <a:ext cx="1374131" cy="66525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36A5" w:rsidRDefault="005036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A435A"/>
    <w:multiLevelType w:val="hybridMultilevel"/>
    <w:tmpl w:val="6E3675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967E3"/>
    <w:multiLevelType w:val="hybridMultilevel"/>
    <w:tmpl w:val="97785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77798"/>
    <w:multiLevelType w:val="hybridMultilevel"/>
    <w:tmpl w:val="A260BA4C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263628FF"/>
    <w:multiLevelType w:val="hybridMultilevel"/>
    <w:tmpl w:val="D38E747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D7B04F4"/>
    <w:multiLevelType w:val="hybridMultilevel"/>
    <w:tmpl w:val="4A702F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53C64"/>
    <w:multiLevelType w:val="hybridMultilevel"/>
    <w:tmpl w:val="32CC1D3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96E6E6B"/>
    <w:multiLevelType w:val="hybridMultilevel"/>
    <w:tmpl w:val="2584B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B4052"/>
    <w:multiLevelType w:val="hybridMultilevel"/>
    <w:tmpl w:val="A5FE99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D61FE"/>
    <w:multiLevelType w:val="singleLevel"/>
    <w:tmpl w:val="8E90C690"/>
    <w:lvl w:ilvl="0">
      <w:start w:val="1"/>
      <w:numFmt w:val="lowerLetter"/>
      <w:lvlText w:val="%1) "/>
      <w:legacy w:legacy="1" w:legacySpace="0" w:legacyIndent="283"/>
      <w:lvlJc w:val="left"/>
      <w:pPr>
        <w:ind w:left="1003" w:hanging="283"/>
      </w:pPr>
      <w:rPr>
        <w:b w:val="0"/>
        <w:i w:val="0"/>
        <w:sz w:val="24"/>
      </w:rPr>
    </w:lvl>
  </w:abstractNum>
  <w:abstractNum w:abstractNumId="9" w15:restartNumberingAfterBreak="0">
    <w:nsid w:val="401B7D08"/>
    <w:multiLevelType w:val="hybridMultilevel"/>
    <w:tmpl w:val="F86CD374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4CD55D74"/>
    <w:multiLevelType w:val="hybridMultilevel"/>
    <w:tmpl w:val="5CD236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603F2"/>
    <w:multiLevelType w:val="hybridMultilevel"/>
    <w:tmpl w:val="2758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733D17"/>
    <w:multiLevelType w:val="multilevel"/>
    <w:tmpl w:val="6E3675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6C3573"/>
    <w:multiLevelType w:val="hybridMultilevel"/>
    <w:tmpl w:val="72D011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884320"/>
    <w:multiLevelType w:val="hybridMultilevel"/>
    <w:tmpl w:val="76C288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EEF120C"/>
    <w:multiLevelType w:val="hybridMultilevel"/>
    <w:tmpl w:val="1478C41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CB61B5"/>
    <w:multiLevelType w:val="hybridMultilevel"/>
    <w:tmpl w:val="874624A0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5"/>
  </w:num>
  <w:num w:numId="4">
    <w:abstractNumId w:val="4"/>
  </w:num>
  <w:num w:numId="5">
    <w:abstractNumId w:val="7"/>
  </w:num>
  <w:num w:numId="6">
    <w:abstractNumId w:val="10"/>
  </w:num>
  <w:num w:numId="7">
    <w:abstractNumId w:val="9"/>
  </w:num>
  <w:num w:numId="8">
    <w:abstractNumId w:val="8"/>
  </w:num>
  <w:num w:numId="9">
    <w:abstractNumId w:val="12"/>
  </w:num>
  <w:num w:numId="10">
    <w:abstractNumId w:val="13"/>
  </w:num>
  <w:num w:numId="11">
    <w:abstractNumId w:val="6"/>
  </w:num>
  <w:num w:numId="12">
    <w:abstractNumId w:val="3"/>
  </w:num>
  <w:num w:numId="13">
    <w:abstractNumId w:val="14"/>
  </w:num>
  <w:num w:numId="14">
    <w:abstractNumId w:val="1"/>
  </w:num>
  <w:num w:numId="15">
    <w:abstractNumId w:val="5"/>
  </w:num>
  <w:num w:numId="16">
    <w:abstractNumId w:val="1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IwNTMxMDM2sDRT0lEKTi0uzszPAykwrAUA3A/d+CwAAAA="/>
  </w:docVars>
  <w:rsids>
    <w:rsidRoot w:val="0078521E"/>
    <w:rsid w:val="00011184"/>
    <w:rsid w:val="00023D42"/>
    <w:rsid w:val="0002652C"/>
    <w:rsid w:val="00087C60"/>
    <w:rsid w:val="00091DED"/>
    <w:rsid w:val="000E744A"/>
    <w:rsid w:val="00110B68"/>
    <w:rsid w:val="00112512"/>
    <w:rsid w:val="001133A1"/>
    <w:rsid w:val="00113B69"/>
    <w:rsid w:val="001376D6"/>
    <w:rsid w:val="001673A1"/>
    <w:rsid w:val="001835ED"/>
    <w:rsid w:val="00187470"/>
    <w:rsid w:val="001E1854"/>
    <w:rsid w:val="001F4585"/>
    <w:rsid w:val="00204560"/>
    <w:rsid w:val="00255A60"/>
    <w:rsid w:val="00294333"/>
    <w:rsid w:val="002B1C38"/>
    <w:rsid w:val="002C2749"/>
    <w:rsid w:val="002D0BB6"/>
    <w:rsid w:val="00321D2A"/>
    <w:rsid w:val="00363B6D"/>
    <w:rsid w:val="0036494A"/>
    <w:rsid w:val="00397524"/>
    <w:rsid w:val="003C4AEF"/>
    <w:rsid w:val="003F018A"/>
    <w:rsid w:val="004008BA"/>
    <w:rsid w:val="00401450"/>
    <w:rsid w:val="00401CBB"/>
    <w:rsid w:val="00405D49"/>
    <w:rsid w:val="004112B1"/>
    <w:rsid w:val="00411593"/>
    <w:rsid w:val="00417EB2"/>
    <w:rsid w:val="00424ABB"/>
    <w:rsid w:val="00425A77"/>
    <w:rsid w:val="00464C4C"/>
    <w:rsid w:val="00470601"/>
    <w:rsid w:val="004707D6"/>
    <w:rsid w:val="00473661"/>
    <w:rsid w:val="004737AD"/>
    <w:rsid w:val="004778E8"/>
    <w:rsid w:val="004A3945"/>
    <w:rsid w:val="004A70A4"/>
    <w:rsid w:val="004A7F88"/>
    <w:rsid w:val="004D12B6"/>
    <w:rsid w:val="004F435C"/>
    <w:rsid w:val="004F6C97"/>
    <w:rsid w:val="005036A5"/>
    <w:rsid w:val="00533ABE"/>
    <w:rsid w:val="00543CF7"/>
    <w:rsid w:val="00574245"/>
    <w:rsid w:val="00582055"/>
    <w:rsid w:val="005A4A4C"/>
    <w:rsid w:val="005C07C8"/>
    <w:rsid w:val="005D6C32"/>
    <w:rsid w:val="005E00AE"/>
    <w:rsid w:val="00617591"/>
    <w:rsid w:val="006228C8"/>
    <w:rsid w:val="00635AE3"/>
    <w:rsid w:val="00636E73"/>
    <w:rsid w:val="00645036"/>
    <w:rsid w:val="00677575"/>
    <w:rsid w:val="006A211A"/>
    <w:rsid w:val="006C3494"/>
    <w:rsid w:val="006F1F48"/>
    <w:rsid w:val="006F2ED5"/>
    <w:rsid w:val="006F4039"/>
    <w:rsid w:val="00722069"/>
    <w:rsid w:val="00732DD7"/>
    <w:rsid w:val="00735164"/>
    <w:rsid w:val="00745C42"/>
    <w:rsid w:val="00745D12"/>
    <w:rsid w:val="00753818"/>
    <w:rsid w:val="00782660"/>
    <w:rsid w:val="0078521E"/>
    <w:rsid w:val="007872DD"/>
    <w:rsid w:val="007962DF"/>
    <w:rsid w:val="007A3E03"/>
    <w:rsid w:val="007E06E9"/>
    <w:rsid w:val="007E432C"/>
    <w:rsid w:val="007F5DBF"/>
    <w:rsid w:val="008030EA"/>
    <w:rsid w:val="00830CF8"/>
    <w:rsid w:val="008366B0"/>
    <w:rsid w:val="008551E9"/>
    <w:rsid w:val="008657EC"/>
    <w:rsid w:val="008F4247"/>
    <w:rsid w:val="009031A4"/>
    <w:rsid w:val="0091462D"/>
    <w:rsid w:val="00943F18"/>
    <w:rsid w:val="00976AAF"/>
    <w:rsid w:val="009C1B04"/>
    <w:rsid w:val="009D3891"/>
    <w:rsid w:val="009E0144"/>
    <w:rsid w:val="009E6894"/>
    <w:rsid w:val="009F7E7B"/>
    <w:rsid w:val="00A100A8"/>
    <w:rsid w:val="00A3261E"/>
    <w:rsid w:val="00A36C3C"/>
    <w:rsid w:val="00A43E6C"/>
    <w:rsid w:val="00A527DA"/>
    <w:rsid w:val="00A87679"/>
    <w:rsid w:val="00AA1168"/>
    <w:rsid w:val="00AA5C13"/>
    <w:rsid w:val="00AC3680"/>
    <w:rsid w:val="00AC7587"/>
    <w:rsid w:val="00AD7DDE"/>
    <w:rsid w:val="00AE23F6"/>
    <w:rsid w:val="00B43D7C"/>
    <w:rsid w:val="00B50DFF"/>
    <w:rsid w:val="00B70D8E"/>
    <w:rsid w:val="00B77DEB"/>
    <w:rsid w:val="00BA6DB2"/>
    <w:rsid w:val="00BC650D"/>
    <w:rsid w:val="00BD3115"/>
    <w:rsid w:val="00BF05CA"/>
    <w:rsid w:val="00C235EB"/>
    <w:rsid w:val="00C274E8"/>
    <w:rsid w:val="00C35443"/>
    <w:rsid w:val="00C4673E"/>
    <w:rsid w:val="00C74F71"/>
    <w:rsid w:val="00CF5CEF"/>
    <w:rsid w:val="00D57048"/>
    <w:rsid w:val="00D71A5F"/>
    <w:rsid w:val="00D81FF1"/>
    <w:rsid w:val="00D965F1"/>
    <w:rsid w:val="00DC4AD6"/>
    <w:rsid w:val="00DD2CD7"/>
    <w:rsid w:val="00DD6A5F"/>
    <w:rsid w:val="00DF36DA"/>
    <w:rsid w:val="00E055DD"/>
    <w:rsid w:val="00E13730"/>
    <w:rsid w:val="00E15BE1"/>
    <w:rsid w:val="00E17871"/>
    <w:rsid w:val="00E17C55"/>
    <w:rsid w:val="00E52C0A"/>
    <w:rsid w:val="00E733EE"/>
    <w:rsid w:val="00E81F92"/>
    <w:rsid w:val="00E90C0C"/>
    <w:rsid w:val="00EB0031"/>
    <w:rsid w:val="00EB6D9B"/>
    <w:rsid w:val="00EC7738"/>
    <w:rsid w:val="00EF2D2D"/>
    <w:rsid w:val="00F4702D"/>
    <w:rsid w:val="00F82476"/>
    <w:rsid w:val="00F860FE"/>
    <w:rsid w:val="00FD2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46CD3B95"/>
  <w15:docId w15:val="{378B62ED-BB88-4A1F-866B-54A884DB1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55A60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39752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9752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97524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rsid w:val="00FD2844"/>
    <w:pPr>
      <w:ind w:left="720"/>
      <w:contextualSpacing/>
    </w:pPr>
  </w:style>
  <w:style w:type="character" w:styleId="Hyperlink">
    <w:name w:val="Hyperlink"/>
    <w:basedOn w:val="DefaultParagraphFont"/>
    <w:rsid w:val="00464C4C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2D0BB6"/>
    <w:pPr>
      <w:spacing w:after="12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2D0BB6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113B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8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pmvtrust.ie/about-us/vacancies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0</Words>
  <Characters>43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Description BOND Residential</vt:lpstr>
    </vt:vector>
  </TitlesOfParts>
  <Company>BOND</Company>
  <LinksUpToDate>false</LinksUpToDate>
  <CharactersWithSpaces>5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Description BOND Residential</dc:title>
  <dc:creator>pat doyle</dc:creator>
  <cp:lastModifiedBy>Gareth Reynolds</cp:lastModifiedBy>
  <cp:revision>2</cp:revision>
  <cp:lastPrinted>2015-09-28T14:26:00Z</cp:lastPrinted>
  <dcterms:created xsi:type="dcterms:W3CDTF">2020-11-23T11:15:00Z</dcterms:created>
  <dcterms:modified xsi:type="dcterms:W3CDTF">2020-11-23T11:15:00Z</dcterms:modified>
</cp:coreProperties>
</file>